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C03E5" w14:textId="475CBB06" w:rsidR="00AA2916" w:rsidRDefault="006B776A" w:rsidP="00C76711">
      <w:pPr>
        <w:pStyle w:val="Heading2"/>
      </w:pPr>
      <w:r w:rsidRPr="00C76711">
        <w:t xml:space="preserve">Test Cases for Test Scenario – Book Tracker App </w:t>
      </w:r>
    </w:p>
    <w:p w14:paraId="29F526EE" w14:textId="3CE347E3" w:rsidR="002B5F11" w:rsidRDefault="002B5F11" w:rsidP="002B5F11"/>
    <w:p w14:paraId="7649979E" w14:textId="5F9B8BE5" w:rsidR="002B5F11" w:rsidRDefault="002B5F11" w:rsidP="002B5F11">
      <w:r>
        <w:t>Name: Zulkifli Salami</w:t>
      </w:r>
    </w:p>
    <w:p w14:paraId="6D52B8B7" w14:textId="656CDC79" w:rsidR="002B5F11" w:rsidRPr="002B5F11" w:rsidRDefault="002B5F11" w:rsidP="002B5F11"/>
    <w:tbl>
      <w:tblPr>
        <w:tblStyle w:val="TableGrid"/>
        <w:tblW w:w="10788" w:type="dxa"/>
        <w:tblInd w:w="6" w:type="dxa"/>
        <w:tblCellMar>
          <w:top w:w="62" w:type="dxa"/>
          <w:left w:w="85" w:type="dxa"/>
          <w:bottom w:w="4" w:type="dxa"/>
          <w:right w:w="47" w:type="dxa"/>
        </w:tblCellMar>
        <w:tblLook w:val="04A0" w:firstRow="1" w:lastRow="0" w:firstColumn="1" w:lastColumn="0" w:noHBand="0" w:noVBand="1"/>
      </w:tblPr>
      <w:tblGrid>
        <w:gridCol w:w="1210"/>
        <w:gridCol w:w="1614"/>
        <w:gridCol w:w="1242"/>
        <w:gridCol w:w="10462"/>
      </w:tblGrid>
      <w:tr w:rsidR="00FF4142" w:rsidRPr="00C76711" w14:paraId="6777050B" w14:textId="77777777" w:rsidTr="006B776A">
        <w:trPr>
          <w:trHeight w:val="677"/>
        </w:trPr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A4B3E"/>
          </w:tcPr>
          <w:p w14:paraId="416E37D7" w14:textId="77777777" w:rsidR="00AA2916" w:rsidRPr="00C76711" w:rsidRDefault="006B776A" w:rsidP="00C76711">
            <w:r w:rsidRPr="00C76711">
              <w:t xml:space="preserve">Test Case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A4B3E"/>
            <w:vAlign w:val="center"/>
          </w:tcPr>
          <w:p w14:paraId="3C61102B" w14:textId="77777777" w:rsidR="00AA2916" w:rsidRPr="00C76711" w:rsidRDefault="006B776A" w:rsidP="00C76711">
            <w:r w:rsidRPr="00C76711">
              <w:t xml:space="preserve">Test Data </w:t>
            </w:r>
          </w:p>
        </w:tc>
        <w:tc>
          <w:tcPr>
            <w:tcW w:w="3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A4B3E"/>
            <w:vAlign w:val="center"/>
          </w:tcPr>
          <w:p w14:paraId="72B60C06" w14:textId="77777777" w:rsidR="00AA2916" w:rsidRPr="00C76711" w:rsidRDefault="006B776A" w:rsidP="00C76711">
            <w:r w:rsidRPr="00C76711">
              <w:t xml:space="preserve">Expected Results </w:t>
            </w:r>
          </w:p>
        </w:tc>
        <w:tc>
          <w:tcPr>
            <w:tcW w:w="4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A4B3E"/>
            <w:vAlign w:val="center"/>
          </w:tcPr>
          <w:p w14:paraId="4CF82A2E" w14:textId="77777777" w:rsidR="00AA2916" w:rsidRPr="00C76711" w:rsidRDefault="006B776A" w:rsidP="00C76711">
            <w:r w:rsidRPr="00C76711">
              <w:t xml:space="preserve">Actual Results </w:t>
            </w:r>
          </w:p>
        </w:tc>
      </w:tr>
      <w:tr w:rsidR="00FF4142" w:rsidRPr="00C76711" w14:paraId="4A5B757B" w14:textId="77777777" w:rsidTr="006B776A">
        <w:trPr>
          <w:trHeight w:val="4893"/>
        </w:trPr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96B22" w14:textId="77777777" w:rsidR="00AA2916" w:rsidRPr="00C76711" w:rsidRDefault="006B776A" w:rsidP="00C76711">
            <w:r w:rsidRPr="00C76711">
              <w:t xml:space="preserve">Check 5 menu </w:t>
            </w:r>
          </w:p>
          <w:p w14:paraId="705FE605" w14:textId="77777777" w:rsidR="00AA2916" w:rsidRPr="00C76711" w:rsidRDefault="006B776A" w:rsidP="00C76711">
            <w:r w:rsidRPr="00C76711">
              <w:t xml:space="preserve">options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83286" w14:textId="77777777" w:rsidR="00AA2916" w:rsidRPr="00C76711" w:rsidRDefault="006B776A" w:rsidP="00C76711">
            <w:r w:rsidRPr="00C76711">
              <w:t xml:space="preserve">a – adding: The Lord of the </w:t>
            </w:r>
          </w:p>
          <w:p w14:paraId="1786F6F4" w14:textId="77777777" w:rsidR="00AA2916" w:rsidRPr="00C76711" w:rsidRDefault="006B776A" w:rsidP="00C76711">
            <w:r w:rsidRPr="00C76711">
              <w:t xml:space="preserve">Ring; JRR Tolkien; </w:t>
            </w:r>
          </w:p>
          <w:p w14:paraId="2FBCB1ED" w14:textId="77777777" w:rsidR="00AA2916" w:rsidRPr="00C76711" w:rsidRDefault="006B776A" w:rsidP="00C76711">
            <w:r w:rsidRPr="00C76711">
              <w:t xml:space="preserve">1973 </w:t>
            </w:r>
          </w:p>
          <w:p w14:paraId="7502AF48" w14:textId="77777777" w:rsidR="00AA2916" w:rsidRPr="00C76711" w:rsidRDefault="006B776A" w:rsidP="00C76711">
            <w:r w:rsidRPr="00C76711">
              <w:t xml:space="preserve"> l – listing: </w:t>
            </w:r>
          </w:p>
          <w:p w14:paraId="030B435D" w14:textId="77777777" w:rsidR="00AA2916" w:rsidRPr="00C76711" w:rsidRDefault="006B776A" w:rsidP="00C76711">
            <w:r w:rsidRPr="00C76711">
              <w:t xml:space="preserve">l </w:t>
            </w:r>
          </w:p>
          <w:p w14:paraId="6223F0F8" w14:textId="77777777" w:rsidR="00AA2916" w:rsidRPr="00C76711" w:rsidRDefault="006B776A" w:rsidP="00C76711">
            <w:r w:rsidRPr="00C76711">
              <w:t xml:space="preserve"> </w:t>
            </w:r>
          </w:p>
          <w:p w14:paraId="17E03E0E" w14:textId="77777777" w:rsidR="00AA2916" w:rsidRPr="00C76711" w:rsidRDefault="006B776A" w:rsidP="00C76711">
            <w:r w:rsidRPr="00C76711">
              <w:t xml:space="preserve">s – search: </w:t>
            </w:r>
          </w:p>
          <w:p w14:paraId="10B94F0B" w14:textId="77777777" w:rsidR="00AA2916" w:rsidRPr="00C76711" w:rsidRDefault="006B776A" w:rsidP="00C76711">
            <w:r w:rsidRPr="00C76711">
              <w:t xml:space="preserve">the lord of the rings </w:t>
            </w:r>
          </w:p>
          <w:p w14:paraId="301A1610" w14:textId="77777777" w:rsidR="00AA2916" w:rsidRPr="00C76711" w:rsidRDefault="006B776A" w:rsidP="00C76711">
            <w:r w:rsidRPr="00C76711">
              <w:t xml:space="preserve"> </w:t>
            </w:r>
          </w:p>
          <w:p w14:paraId="73CD3F13" w14:textId="77777777" w:rsidR="00AA2916" w:rsidRPr="00C76711" w:rsidRDefault="006B776A" w:rsidP="00C76711">
            <w:r w:rsidRPr="00C76711">
              <w:t xml:space="preserve">q – quit q  </w:t>
            </w:r>
          </w:p>
          <w:p w14:paraId="23F99EE2" w14:textId="77777777" w:rsidR="00AA2916" w:rsidRPr="00C76711" w:rsidRDefault="006B776A" w:rsidP="00C76711">
            <w:r w:rsidRPr="00C76711">
              <w:t xml:space="preserve"> </w:t>
            </w:r>
          </w:p>
          <w:p w14:paraId="3A511BFE" w14:textId="77777777" w:rsidR="00AA2916" w:rsidRPr="00C76711" w:rsidRDefault="006B776A" w:rsidP="00C76711">
            <w:r w:rsidRPr="00C76711">
              <w:t xml:space="preserve">invalid: </w:t>
            </w:r>
          </w:p>
          <w:p w14:paraId="54ABBB96" w14:textId="77777777" w:rsidR="00AA2916" w:rsidRPr="00C76711" w:rsidRDefault="006B776A" w:rsidP="00C76711">
            <w:r w:rsidRPr="00C76711">
              <w:t xml:space="preserve">cat  </w:t>
            </w:r>
          </w:p>
        </w:tc>
        <w:tc>
          <w:tcPr>
            <w:tcW w:w="3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83AF0" w14:textId="77777777" w:rsidR="00AA2916" w:rsidRPr="00C76711" w:rsidRDefault="006B776A" w:rsidP="00C76711">
            <w:r w:rsidRPr="00C76711">
              <w:t xml:space="preserve">a - User prompted with Title, Author, and Year of Publication and input is received, user </w:t>
            </w:r>
            <w:proofErr w:type="spellStart"/>
            <w:r w:rsidRPr="00C76711">
              <w:t>reprompted</w:t>
            </w:r>
            <w:proofErr w:type="spellEnd"/>
            <w:r w:rsidRPr="00C76711">
              <w:t xml:space="preserve"> with menu; </w:t>
            </w:r>
          </w:p>
          <w:p w14:paraId="7D09F408" w14:textId="77777777" w:rsidR="00AA2916" w:rsidRPr="00C76711" w:rsidRDefault="006B776A" w:rsidP="00C76711">
            <w:r w:rsidRPr="00C76711">
              <w:t xml:space="preserve"> </w:t>
            </w:r>
          </w:p>
          <w:p w14:paraId="01E3D7DD" w14:textId="77777777" w:rsidR="00AA2916" w:rsidRPr="00C76711" w:rsidRDefault="006B776A" w:rsidP="00C76711">
            <w:r w:rsidRPr="00C76711">
              <w:t xml:space="preserve">l - All input books are listed, user re-prompted with menu; </w:t>
            </w:r>
          </w:p>
          <w:p w14:paraId="1CDCDDA1" w14:textId="77777777" w:rsidR="00AA2916" w:rsidRPr="00C76711" w:rsidRDefault="006B776A" w:rsidP="00C76711">
            <w:r w:rsidRPr="00C76711">
              <w:t xml:space="preserve"> </w:t>
            </w:r>
          </w:p>
          <w:p w14:paraId="602F20A3" w14:textId="77777777" w:rsidR="00AA2916" w:rsidRPr="00C76711" w:rsidRDefault="006B776A" w:rsidP="00C76711">
            <w:r w:rsidRPr="00C76711">
              <w:t xml:space="preserve">s - Book title searched for is found, user re-prompted with menu; </w:t>
            </w:r>
          </w:p>
          <w:p w14:paraId="0B03F212" w14:textId="77777777" w:rsidR="00AA2916" w:rsidRPr="00C76711" w:rsidRDefault="006B776A" w:rsidP="00C76711">
            <w:r w:rsidRPr="00C76711">
              <w:t xml:space="preserve"> </w:t>
            </w:r>
          </w:p>
          <w:p w14:paraId="316A62C0" w14:textId="77777777" w:rsidR="00AA2916" w:rsidRPr="00C76711" w:rsidRDefault="006B776A" w:rsidP="00C76711">
            <w:r w:rsidRPr="00C76711">
              <w:t xml:space="preserve">q – program ends; </w:t>
            </w:r>
          </w:p>
          <w:p w14:paraId="595B1ACB" w14:textId="77777777" w:rsidR="00AA2916" w:rsidRPr="00C76711" w:rsidRDefault="006B776A" w:rsidP="00C76711">
            <w:r w:rsidRPr="00C76711">
              <w:t xml:space="preserve"> </w:t>
            </w:r>
          </w:p>
          <w:p w14:paraId="171FBCAF" w14:textId="3B44931D" w:rsidR="00AA2916" w:rsidRPr="00C76711" w:rsidRDefault="006B776A" w:rsidP="00C76711">
            <w:r w:rsidRPr="00C76711">
              <w:t xml:space="preserve">cat – error message displayed, user re-prompted with menu; </w:t>
            </w:r>
          </w:p>
        </w:tc>
        <w:tc>
          <w:tcPr>
            <w:tcW w:w="4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CC3EB" w14:textId="77777777" w:rsidR="00AA2916" w:rsidRDefault="00B954D9" w:rsidP="006B776A">
            <w:r w:rsidRPr="00B954D9"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3123788" wp14:editId="6D76C360">
                  <wp:simplePos x="0" y="0"/>
                  <wp:positionH relativeFrom="column">
                    <wp:posOffset>364823</wp:posOffset>
                  </wp:positionH>
                  <wp:positionV relativeFrom="paragraph">
                    <wp:posOffset>122405</wp:posOffset>
                  </wp:positionV>
                  <wp:extent cx="3656965" cy="3593465"/>
                  <wp:effectExtent l="0" t="0" r="635" b="6985"/>
                  <wp:wrapThrough wrapText="bothSides">
                    <wp:wrapPolygon edited="0">
                      <wp:start x="0" y="0"/>
                      <wp:lineTo x="0" y="21527"/>
                      <wp:lineTo x="21491" y="21527"/>
                      <wp:lineTo x="21491" y="0"/>
                      <wp:lineTo x="0" y="0"/>
                    </wp:wrapPolygon>
                  </wp:wrapThrough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6965" cy="3593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B2B75AF" w14:textId="77777777" w:rsidR="00BB1ADF" w:rsidRPr="00BB1ADF" w:rsidRDefault="00BB1ADF" w:rsidP="00BB1ADF"/>
          <w:p w14:paraId="4E4F4DD6" w14:textId="77777777" w:rsidR="00BB1ADF" w:rsidRPr="00BB1ADF" w:rsidRDefault="00BB1ADF" w:rsidP="00BB1ADF"/>
          <w:p w14:paraId="2016FDF1" w14:textId="77777777" w:rsidR="00BB1ADF" w:rsidRPr="00BB1ADF" w:rsidRDefault="00BB1ADF" w:rsidP="00BB1ADF"/>
          <w:p w14:paraId="2B181406" w14:textId="3CF9092A" w:rsidR="00BB1ADF" w:rsidRPr="00BB1ADF" w:rsidRDefault="00BB1ADF" w:rsidP="00BB1ADF"/>
          <w:p w14:paraId="7FBFA1F0" w14:textId="648DA680" w:rsidR="00BB1ADF" w:rsidRPr="00BB1ADF" w:rsidRDefault="00BB1ADF" w:rsidP="00BB1ADF"/>
          <w:p w14:paraId="24B44B2B" w14:textId="05B2E28C" w:rsidR="00BB1ADF" w:rsidRPr="00BB1ADF" w:rsidRDefault="00BB1ADF" w:rsidP="00BB1ADF"/>
          <w:p w14:paraId="2A8223FB" w14:textId="01E20762" w:rsidR="00BB1ADF" w:rsidRPr="00BB1ADF" w:rsidRDefault="00BB1ADF" w:rsidP="00BB1ADF"/>
          <w:p w14:paraId="074B994F" w14:textId="4172C11E" w:rsidR="00BB1ADF" w:rsidRPr="00BB1ADF" w:rsidRDefault="00BB1ADF" w:rsidP="00BB1ADF"/>
          <w:p w14:paraId="49428D96" w14:textId="51A4400F" w:rsidR="00BB1ADF" w:rsidRPr="00BB1ADF" w:rsidRDefault="00BB1ADF" w:rsidP="00BB1ADF"/>
          <w:p w14:paraId="127E2800" w14:textId="2EA32518" w:rsidR="00BB1ADF" w:rsidRPr="00BB1ADF" w:rsidRDefault="00BB1ADF" w:rsidP="00BB1ADF"/>
          <w:p w14:paraId="509BD7BC" w14:textId="6A576E46" w:rsidR="00BB1ADF" w:rsidRPr="00BB1ADF" w:rsidRDefault="00BB1ADF" w:rsidP="00BB1ADF"/>
          <w:p w14:paraId="524CFDDE" w14:textId="72D5545F" w:rsidR="00BB1ADF" w:rsidRPr="00BB1ADF" w:rsidRDefault="00BB1ADF" w:rsidP="00BB1ADF"/>
          <w:p w14:paraId="0C1FD19F" w14:textId="5F5E96A4" w:rsidR="00BB1ADF" w:rsidRDefault="00BB1ADF" w:rsidP="00BB1ADF"/>
          <w:p w14:paraId="5279B32E" w14:textId="20482751" w:rsidR="00BB1ADF" w:rsidRPr="00BB1ADF" w:rsidRDefault="00BB1ADF" w:rsidP="00BB1ADF"/>
          <w:p w14:paraId="0775C10E" w14:textId="0ABF9C58" w:rsidR="00BB1ADF" w:rsidRPr="00BB1ADF" w:rsidRDefault="00BB1ADF" w:rsidP="00BB1ADF"/>
          <w:p w14:paraId="699423D0" w14:textId="736742FF" w:rsidR="00BB1ADF" w:rsidRPr="00BB1ADF" w:rsidRDefault="00BB1ADF" w:rsidP="00BB1ADF"/>
          <w:p w14:paraId="6685247B" w14:textId="18473C3C" w:rsidR="00BB1ADF" w:rsidRPr="00BB1ADF" w:rsidRDefault="00BB1ADF" w:rsidP="00BB1ADF"/>
          <w:p w14:paraId="41C6C148" w14:textId="79D761B5" w:rsidR="00BB1ADF" w:rsidRDefault="00BB1ADF" w:rsidP="00BB1ADF"/>
          <w:p w14:paraId="546C14FB" w14:textId="60089A53" w:rsidR="00BB1ADF" w:rsidRPr="00BB1ADF" w:rsidRDefault="00BB1ADF" w:rsidP="00BB1ADF"/>
          <w:p w14:paraId="7CA3902C" w14:textId="39782538" w:rsidR="00BB1ADF" w:rsidRDefault="00BB1ADF" w:rsidP="00BB1ADF">
            <w:r w:rsidRPr="00BB1ADF">
              <w:rPr>
                <w:noProof/>
              </w:rPr>
              <w:lastRenderedPageBreak/>
              <w:drawing>
                <wp:anchor distT="0" distB="0" distL="114300" distR="114300" simplePos="0" relativeHeight="251661312" behindDoc="0" locked="0" layoutInCell="1" allowOverlap="1" wp14:anchorId="20727465" wp14:editId="5B190859">
                  <wp:simplePos x="0" y="0"/>
                  <wp:positionH relativeFrom="column">
                    <wp:posOffset>335915</wp:posOffset>
                  </wp:positionH>
                  <wp:positionV relativeFrom="paragraph">
                    <wp:posOffset>35560</wp:posOffset>
                  </wp:positionV>
                  <wp:extent cx="3702685" cy="3277235"/>
                  <wp:effectExtent l="0" t="0" r="0" b="0"/>
                  <wp:wrapThrough wrapText="bothSides">
                    <wp:wrapPolygon edited="0">
                      <wp:start x="0" y="0"/>
                      <wp:lineTo x="0" y="21470"/>
                      <wp:lineTo x="21448" y="21470"/>
                      <wp:lineTo x="21448" y="0"/>
                      <wp:lineTo x="0" y="0"/>
                    </wp:wrapPolygon>
                  </wp:wrapThrough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2685" cy="3277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42891AB" w14:textId="29446201" w:rsidR="00BB1ADF" w:rsidRDefault="00BB1ADF" w:rsidP="00BB1ADF"/>
          <w:p w14:paraId="4D86E066" w14:textId="56E20F77" w:rsidR="00BB1ADF" w:rsidRPr="00BB1ADF" w:rsidRDefault="00BB1ADF" w:rsidP="00BB1ADF"/>
        </w:tc>
      </w:tr>
      <w:tr w:rsidR="00FF4142" w:rsidRPr="00C76711" w14:paraId="369384F6" w14:textId="77777777" w:rsidTr="006B776A">
        <w:trPr>
          <w:trHeight w:val="1764"/>
        </w:trPr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F0593F" w14:textId="4F71CC9B" w:rsidR="00AA2916" w:rsidRPr="00C76711" w:rsidRDefault="00184CCC" w:rsidP="00C76711">
            <w:r>
              <w:lastRenderedPageBreak/>
              <w:t>Add a book to the reading list and verify that the book has been added by listing all books.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664BA" w14:textId="77777777" w:rsidR="00AA2916" w:rsidRDefault="00184CCC" w:rsidP="00184CCC">
            <w:pPr>
              <w:pStyle w:val="ListParagraph"/>
              <w:numPr>
                <w:ilvl w:val="0"/>
                <w:numId w:val="1"/>
              </w:numPr>
            </w:pPr>
            <w:r>
              <w:t xml:space="preserve">Adding </w:t>
            </w:r>
          </w:p>
          <w:p w14:paraId="2C73061A" w14:textId="77777777" w:rsidR="00184CCC" w:rsidRDefault="00184CCC" w:rsidP="00184CCC">
            <w:pPr>
              <w:pStyle w:val="ListParagraph"/>
              <w:ind w:left="420"/>
            </w:pPr>
            <w:r>
              <w:t xml:space="preserve">Title: </w:t>
            </w:r>
            <w:r w:rsidR="004703B0" w:rsidRPr="004703B0">
              <w:t>Things Fall Apart</w:t>
            </w:r>
          </w:p>
          <w:p w14:paraId="6CFFBC31" w14:textId="77777777" w:rsidR="004703B0" w:rsidRDefault="004703B0" w:rsidP="004703B0">
            <w:pPr>
              <w:pStyle w:val="ListParagraph"/>
              <w:ind w:left="420"/>
            </w:pPr>
            <w:r>
              <w:t xml:space="preserve">Author: </w:t>
            </w:r>
            <w:r w:rsidR="00D704E6" w:rsidRPr="00D704E6">
              <w:t>Chinua Achebe</w:t>
            </w:r>
          </w:p>
          <w:p w14:paraId="02A40B82" w14:textId="77777777" w:rsidR="00D704E6" w:rsidRDefault="00D704E6" w:rsidP="004703B0">
            <w:pPr>
              <w:pStyle w:val="ListParagraph"/>
              <w:ind w:left="420"/>
            </w:pPr>
            <w:r>
              <w:t>Year of publication: 1958</w:t>
            </w:r>
          </w:p>
          <w:p w14:paraId="189C9DC8" w14:textId="00D6836F" w:rsidR="00D704E6" w:rsidRPr="00C76711" w:rsidRDefault="00D704E6" w:rsidP="00D704E6">
            <w:pPr>
              <w:pStyle w:val="ListParagraph"/>
              <w:numPr>
                <w:ilvl w:val="0"/>
                <w:numId w:val="1"/>
              </w:numPr>
            </w:pPr>
            <w:r>
              <w:t>Listing</w:t>
            </w:r>
          </w:p>
        </w:tc>
        <w:tc>
          <w:tcPr>
            <w:tcW w:w="3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DB79B" w14:textId="1A08374C" w:rsidR="00AA2916" w:rsidRPr="00C76711" w:rsidRDefault="007A0146" w:rsidP="00C76711">
            <w:r>
              <w:t>Reading list displaying all the books in the users list.</w:t>
            </w:r>
          </w:p>
        </w:tc>
        <w:tc>
          <w:tcPr>
            <w:tcW w:w="4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986C1" w14:textId="50CC8D4F" w:rsidR="00AA2916" w:rsidRPr="00C76711" w:rsidRDefault="00184CCC" w:rsidP="00C76711">
            <w:r w:rsidRPr="00CE4935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C00F2D8" wp14:editId="1D3228DB">
                  <wp:simplePos x="0" y="0"/>
                  <wp:positionH relativeFrom="column">
                    <wp:posOffset>915614</wp:posOffset>
                  </wp:positionH>
                  <wp:positionV relativeFrom="paragraph">
                    <wp:posOffset>34925</wp:posOffset>
                  </wp:positionV>
                  <wp:extent cx="3339465" cy="3295015"/>
                  <wp:effectExtent l="0" t="0" r="0" b="635"/>
                  <wp:wrapThrough wrapText="bothSides">
                    <wp:wrapPolygon edited="0">
                      <wp:start x="0" y="0"/>
                      <wp:lineTo x="0" y="21479"/>
                      <wp:lineTo x="21440" y="21479"/>
                      <wp:lineTo x="21440" y="0"/>
                      <wp:lineTo x="0" y="0"/>
                    </wp:wrapPolygon>
                  </wp:wrapThrough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9465" cy="3295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B776A" w:rsidRPr="00C76711">
              <w:t xml:space="preserve"> </w:t>
            </w:r>
          </w:p>
        </w:tc>
      </w:tr>
      <w:tr w:rsidR="00FF4142" w:rsidRPr="00C76711" w14:paraId="238AD1A9" w14:textId="77777777" w:rsidTr="006B776A">
        <w:trPr>
          <w:trHeight w:val="1181"/>
        </w:trPr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0ABF4" w14:textId="77777777" w:rsidR="00AA2916" w:rsidRPr="00C76711" w:rsidRDefault="006B776A" w:rsidP="00C76711">
            <w:r w:rsidRPr="00C76711">
              <w:lastRenderedPageBreak/>
              <w:t xml:space="preserve">Check publication is only numeric 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1A0A3" w14:textId="121DBDD4" w:rsidR="00AA2916" w:rsidRPr="00C76711" w:rsidRDefault="006B776A" w:rsidP="00C76711">
            <w:r w:rsidRPr="00C76711">
              <w:t xml:space="preserve"> </w:t>
            </w:r>
            <w:r w:rsidR="00FD5DBF">
              <w:t>Input nonnumeric numbers when prompted for publication</w:t>
            </w:r>
          </w:p>
        </w:tc>
        <w:tc>
          <w:tcPr>
            <w:tcW w:w="3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C3D66" w14:textId="26138773" w:rsidR="00AA2916" w:rsidRPr="00C76711" w:rsidRDefault="006B776A" w:rsidP="00C76711">
            <w:r w:rsidRPr="00C76711">
              <w:t xml:space="preserve"> </w:t>
            </w:r>
            <w:r w:rsidR="00FD5DBF">
              <w:t>Error message is displayed with appropriate information. User is prompted again to input year of publication</w:t>
            </w:r>
          </w:p>
        </w:tc>
        <w:tc>
          <w:tcPr>
            <w:tcW w:w="4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430BE" w14:textId="25878715" w:rsidR="00AA2916" w:rsidRDefault="00DD587F" w:rsidP="00C76711">
            <w:r w:rsidRPr="00FF4142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5F862E13" wp14:editId="7F5B2D9B">
                  <wp:simplePos x="0" y="0"/>
                  <wp:positionH relativeFrom="column">
                    <wp:posOffset>897255</wp:posOffset>
                  </wp:positionH>
                  <wp:positionV relativeFrom="paragraph">
                    <wp:posOffset>43815</wp:posOffset>
                  </wp:positionV>
                  <wp:extent cx="3357245" cy="3206115"/>
                  <wp:effectExtent l="0" t="0" r="0" b="0"/>
                  <wp:wrapThrough wrapText="bothSides">
                    <wp:wrapPolygon edited="0">
                      <wp:start x="0" y="0"/>
                      <wp:lineTo x="0" y="21433"/>
                      <wp:lineTo x="21449" y="21433"/>
                      <wp:lineTo x="21449" y="0"/>
                      <wp:lineTo x="0" y="0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7245" cy="3206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B776A" w:rsidRPr="00C76711">
              <w:t xml:space="preserve"> </w:t>
            </w:r>
          </w:p>
          <w:p w14:paraId="7977AF54" w14:textId="1430A330" w:rsidR="00002F01" w:rsidRPr="00002F01" w:rsidRDefault="00002F01" w:rsidP="00002F01"/>
          <w:p w14:paraId="0C142752" w14:textId="0D7390D2" w:rsidR="00002F01" w:rsidRPr="00002F01" w:rsidRDefault="00002F01" w:rsidP="00002F01"/>
          <w:p w14:paraId="1F47FF84" w14:textId="157EE53B" w:rsidR="00002F01" w:rsidRPr="00002F01" w:rsidRDefault="00002F01" w:rsidP="00002F01"/>
          <w:p w14:paraId="3FC835B4" w14:textId="77777777" w:rsidR="00002F01" w:rsidRDefault="00002F01" w:rsidP="00002F01"/>
          <w:p w14:paraId="4E82C081" w14:textId="77777777" w:rsidR="00002F01" w:rsidRDefault="00002F01" w:rsidP="00002F01"/>
          <w:p w14:paraId="3B7C1DAA" w14:textId="091FF29A" w:rsidR="00002F01" w:rsidRPr="00002F01" w:rsidRDefault="00002F01" w:rsidP="00002F01">
            <w:pPr>
              <w:tabs>
                <w:tab w:val="left" w:pos="2708"/>
              </w:tabs>
            </w:pPr>
            <w:r>
              <w:tab/>
            </w:r>
          </w:p>
        </w:tc>
      </w:tr>
      <w:tr w:rsidR="00FF4142" w:rsidRPr="00C76711" w14:paraId="4398CEF3" w14:textId="77777777" w:rsidTr="006B776A">
        <w:trPr>
          <w:trHeight w:val="1181"/>
        </w:trPr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D0B91" w14:textId="2F7BECDE" w:rsidR="00C76711" w:rsidRPr="00C76711" w:rsidRDefault="007E4EEE" w:rsidP="00C76711">
            <w:r>
              <w:t>Search for a non-existing book by title and verify that the program displays a message indicating that the book was not found.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11826F" w14:textId="35444D58" w:rsidR="00C76711" w:rsidRPr="00C76711" w:rsidRDefault="00A550F6" w:rsidP="00A550F6">
            <w:pPr>
              <w:pStyle w:val="ListParagraph"/>
              <w:numPr>
                <w:ilvl w:val="0"/>
                <w:numId w:val="1"/>
              </w:numPr>
            </w:pPr>
            <w:r>
              <w:t xml:space="preserve">Search for a book: </w:t>
            </w:r>
            <w:r w:rsidR="008E06B9">
              <w:t>The Joker</w:t>
            </w:r>
          </w:p>
        </w:tc>
        <w:tc>
          <w:tcPr>
            <w:tcW w:w="3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59E1D" w14:textId="11F87705" w:rsidR="00C76711" w:rsidRPr="00C76711" w:rsidRDefault="00A550F6" w:rsidP="00C76711">
            <w:r>
              <w:t>Book not found message will be displayed</w:t>
            </w:r>
          </w:p>
        </w:tc>
        <w:tc>
          <w:tcPr>
            <w:tcW w:w="4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F8471" w14:textId="23AB4396" w:rsidR="00C76711" w:rsidRPr="00C76711" w:rsidRDefault="00D24710" w:rsidP="00C76711">
            <w:r w:rsidRPr="00D24710"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7C4CA6AF" wp14:editId="6BA69F85">
                  <wp:simplePos x="0" y="0"/>
                  <wp:positionH relativeFrom="column">
                    <wp:posOffset>339725</wp:posOffset>
                  </wp:positionH>
                  <wp:positionV relativeFrom="paragraph">
                    <wp:posOffset>503</wp:posOffset>
                  </wp:positionV>
                  <wp:extent cx="3917315" cy="4496435"/>
                  <wp:effectExtent l="0" t="0" r="6985" b="0"/>
                  <wp:wrapThrough wrapText="bothSides">
                    <wp:wrapPolygon edited="0">
                      <wp:start x="0" y="0"/>
                      <wp:lineTo x="0" y="21505"/>
                      <wp:lineTo x="21533" y="21505"/>
                      <wp:lineTo x="21533" y="0"/>
                      <wp:lineTo x="0" y="0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7315" cy="4496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F4142" w:rsidRPr="00C76711" w14:paraId="4D758ADB" w14:textId="77777777" w:rsidTr="006B776A">
        <w:trPr>
          <w:trHeight w:val="1181"/>
        </w:trPr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35D1F" w14:textId="59FD2A49" w:rsidR="00C76711" w:rsidRPr="00C76711" w:rsidRDefault="00982821" w:rsidP="00C76711">
            <w:r>
              <w:lastRenderedPageBreak/>
              <w:t>Try to add a book with a blank title and verify that the program handles the error and does not add the book.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5D4A4" w14:textId="77777777" w:rsidR="00C76711" w:rsidRDefault="00AA5461" w:rsidP="00C76711">
            <w:r>
              <w:t>User selects option 1.</w:t>
            </w:r>
          </w:p>
          <w:p w14:paraId="79685C54" w14:textId="001F381C" w:rsidR="00AA5461" w:rsidRPr="00C76711" w:rsidRDefault="00AA5461" w:rsidP="00C76711">
            <w:r>
              <w:t>User inputs a space or clicks [enter] key</w:t>
            </w:r>
            <w:r w:rsidR="00933771">
              <w:t xml:space="preserve"> as title.</w:t>
            </w:r>
          </w:p>
        </w:tc>
        <w:tc>
          <w:tcPr>
            <w:tcW w:w="3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AAFC33" w14:textId="2EB357E2" w:rsidR="00C76711" w:rsidRPr="00C76711" w:rsidRDefault="00AA5461" w:rsidP="00C76711">
            <w:r>
              <w:t>Error message stating invalid entry is displayed.</w:t>
            </w:r>
          </w:p>
        </w:tc>
        <w:tc>
          <w:tcPr>
            <w:tcW w:w="4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A09C4" w14:textId="5281F544" w:rsidR="00C76711" w:rsidRPr="00C76711" w:rsidRDefault="00C63F3C" w:rsidP="00C76711">
            <w:r w:rsidRPr="00C63F3C"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5EAB2158" wp14:editId="0C9DDE01">
                  <wp:simplePos x="0" y="0"/>
                  <wp:positionH relativeFrom="column">
                    <wp:posOffset>363220</wp:posOffset>
                  </wp:positionH>
                  <wp:positionV relativeFrom="paragraph">
                    <wp:posOffset>471</wp:posOffset>
                  </wp:positionV>
                  <wp:extent cx="3890010" cy="3954780"/>
                  <wp:effectExtent l="0" t="0" r="0" b="7620"/>
                  <wp:wrapThrough wrapText="bothSides">
                    <wp:wrapPolygon edited="0">
                      <wp:start x="0" y="0"/>
                      <wp:lineTo x="0" y="21538"/>
                      <wp:lineTo x="21473" y="21538"/>
                      <wp:lineTo x="21473" y="0"/>
                      <wp:lineTo x="0" y="0"/>
                    </wp:wrapPolygon>
                  </wp:wrapThrough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0010" cy="3954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FF4142" w:rsidRPr="00C76711" w14:paraId="1F963D32" w14:textId="77777777" w:rsidTr="006B776A">
        <w:trPr>
          <w:trHeight w:val="1181"/>
        </w:trPr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716B28" w14:textId="491B783E" w:rsidR="00C76711" w:rsidRPr="00C76711" w:rsidRDefault="00246A32" w:rsidP="00C76711">
            <w:r>
              <w:t>Try to add a book with a blank author name and verify that the program handles the error and does not add the book.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59DA3" w14:textId="77777777" w:rsidR="00284548" w:rsidRDefault="00284548" w:rsidP="00284548">
            <w:r>
              <w:t>User selects option 1.</w:t>
            </w:r>
          </w:p>
          <w:p w14:paraId="3428D0C6" w14:textId="3EF806F2" w:rsidR="00C76711" w:rsidRPr="00C76711" w:rsidRDefault="00284548" w:rsidP="00284548">
            <w:r>
              <w:t>User inputs a valid title, user inputs space or clicks [enter] key for author name</w:t>
            </w:r>
          </w:p>
        </w:tc>
        <w:tc>
          <w:tcPr>
            <w:tcW w:w="3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DFD58" w14:textId="48B82A64" w:rsidR="00C76711" w:rsidRPr="00C76711" w:rsidRDefault="00933771" w:rsidP="00C76711">
            <w:r>
              <w:t>Error message stating invalid entry is displayed.</w:t>
            </w:r>
          </w:p>
        </w:tc>
        <w:tc>
          <w:tcPr>
            <w:tcW w:w="4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CE267" w14:textId="23E52137" w:rsidR="00C76711" w:rsidRPr="00C76711" w:rsidRDefault="00570236" w:rsidP="00C76711">
            <w:r w:rsidRPr="00570236"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2837F161" wp14:editId="3C828D83">
                  <wp:simplePos x="0" y="0"/>
                  <wp:positionH relativeFrom="column">
                    <wp:posOffset>415925</wp:posOffset>
                  </wp:positionH>
                  <wp:positionV relativeFrom="paragraph">
                    <wp:posOffset>281940</wp:posOffset>
                  </wp:positionV>
                  <wp:extent cx="3936365" cy="3879215"/>
                  <wp:effectExtent l="0" t="0" r="6985" b="6985"/>
                  <wp:wrapThrough wrapText="bothSides">
                    <wp:wrapPolygon edited="0">
                      <wp:start x="0" y="0"/>
                      <wp:lineTo x="0" y="21533"/>
                      <wp:lineTo x="21534" y="21533"/>
                      <wp:lineTo x="21534" y="0"/>
                      <wp:lineTo x="0" y="0"/>
                    </wp:wrapPolygon>
                  </wp:wrapThrough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6365" cy="3879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F4142" w:rsidRPr="00C76711" w14:paraId="2B40DACD" w14:textId="77777777" w:rsidTr="006B776A">
        <w:trPr>
          <w:trHeight w:val="1181"/>
        </w:trPr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98CA3" w14:textId="5C04BC43" w:rsidR="00C76711" w:rsidRPr="00C76711" w:rsidRDefault="005A1D66" w:rsidP="00C76711">
            <w:r>
              <w:lastRenderedPageBreak/>
              <w:t>Try to add a book with a blank year of publication and verify that the program handles the error and does not add the book.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6C125" w14:textId="77777777" w:rsidR="005A1D66" w:rsidRDefault="005A1D66" w:rsidP="005A1D66">
            <w:r>
              <w:t>User selects option 1.</w:t>
            </w:r>
          </w:p>
          <w:p w14:paraId="5E450B60" w14:textId="1677C82D" w:rsidR="00C76711" w:rsidRPr="00C76711" w:rsidRDefault="005A1D66" w:rsidP="005A1D66">
            <w:r>
              <w:t xml:space="preserve">User inputs a valid title, User inputs a valid </w:t>
            </w:r>
            <w:r w:rsidR="00C3784D">
              <w:t>author,</w:t>
            </w:r>
            <w:r>
              <w:t xml:space="preserve"> user inputs space or clicks [enter] key for </w:t>
            </w:r>
            <w:r w:rsidR="00C3784D">
              <w:t>publication</w:t>
            </w:r>
          </w:p>
        </w:tc>
        <w:tc>
          <w:tcPr>
            <w:tcW w:w="3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24AA1" w14:textId="745BA3CC" w:rsidR="00C76711" w:rsidRPr="00C76711" w:rsidRDefault="00C3784D" w:rsidP="00C76711">
            <w:r>
              <w:t>Error message stating invalid entry is displayed.</w:t>
            </w:r>
          </w:p>
        </w:tc>
        <w:tc>
          <w:tcPr>
            <w:tcW w:w="4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5B36B" w14:textId="22CA24E2" w:rsidR="00C76711" w:rsidRPr="00C76711" w:rsidRDefault="00904F3A" w:rsidP="00C76711">
            <w:r w:rsidRPr="00904F3A">
              <w:rPr>
                <w:noProof/>
              </w:rPr>
              <w:drawing>
                <wp:inline distT="0" distB="0" distL="0" distR="0" wp14:anchorId="3FF5B23E" wp14:editId="5DDFB472">
                  <wp:extent cx="6559887" cy="6483683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9887" cy="64836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4142" w:rsidRPr="00C76711" w14:paraId="163B2A86" w14:textId="77777777" w:rsidTr="006B776A">
        <w:trPr>
          <w:trHeight w:val="1181"/>
        </w:trPr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BABD8" w14:textId="1C54ADA9" w:rsidR="00C76711" w:rsidRPr="00C76711" w:rsidRDefault="008666A8" w:rsidP="00C76711">
            <w:r>
              <w:lastRenderedPageBreak/>
              <w:t>Search for a book by title and verify that the correct book is displayed.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5C4673" w14:textId="4FD5C0B3" w:rsidR="00C76711" w:rsidRPr="00C76711" w:rsidRDefault="008666A8" w:rsidP="00C76711">
            <w:r>
              <w:t xml:space="preserve">User selects option 3. Search for a book: </w:t>
            </w:r>
            <w:r w:rsidR="00725A9A">
              <w:t>Things falling apart</w:t>
            </w:r>
          </w:p>
        </w:tc>
        <w:tc>
          <w:tcPr>
            <w:tcW w:w="3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78079" w14:textId="2DDA3B1D" w:rsidR="00C76711" w:rsidRPr="00C76711" w:rsidRDefault="00725A9A" w:rsidP="00C76711">
            <w:r>
              <w:t>Book is successfully displayed with Author, Title, and year of publication.</w:t>
            </w:r>
          </w:p>
        </w:tc>
        <w:tc>
          <w:tcPr>
            <w:tcW w:w="4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85B80" w14:textId="040CCBBA" w:rsidR="00C76711" w:rsidRPr="00C76711" w:rsidRDefault="00655EA8" w:rsidP="00C76711">
            <w:r w:rsidRPr="00655EA8"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79F03FC3" wp14:editId="70768607">
                  <wp:simplePos x="0" y="0"/>
                  <wp:positionH relativeFrom="column">
                    <wp:posOffset>111867</wp:posOffset>
                  </wp:positionH>
                  <wp:positionV relativeFrom="paragraph">
                    <wp:posOffset>64638</wp:posOffset>
                  </wp:positionV>
                  <wp:extent cx="4504055" cy="4438015"/>
                  <wp:effectExtent l="0" t="0" r="0" b="635"/>
                  <wp:wrapThrough wrapText="bothSides">
                    <wp:wrapPolygon edited="0">
                      <wp:start x="0" y="0"/>
                      <wp:lineTo x="0" y="21510"/>
                      <wp:lineTo x="21469" y="21510"/>
                      <wp:lineTo x="21469" y="0"/>
                      <wp:lineTo x="0" y="0"/>
                    </wp:wrapPolygon>
                  </wp:wrapThrough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4055" cy="443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F4142" w:rsidRPr="00C76711" w14:paraId="59FEEC38" w14:textId="77777777" w:rsidTr="006B776A">
        <w:trPr>
          <w:trHeight w:val="1181"/>
        </w:trPr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FC67D" w14:textId="05EF436A" w:rsidR="00C76711" w:rsidRPr="00C76711" w:rsidRDefault="0038404C" w:rsidP="00C76711">
            <w:r>
              <w:lastRenderedPageBreak/>
              <w:t xml:space="preserve">Enter a title that’s numeric and </w:t>
            </w:r>
            <w:r w:rsidR="00C33C91">
              <w:t>an</w:t>
            </w:r>
            <w:r>
              <w:t xml:space="preserve"> author name that’s numeric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48ADA" w14:textId="77777777" w:rsidR="00C76711" w:rsidRDefault="0038404C" w:rsidP="00C76711">
            <w:r>
              <w:t>User selects option 1. Enters Title = 9875</w:t>
            </w:r>
          </w:p>
          <w:p w14:paraId="66CE778F" w14:textId="01CED53E" w:rsidR="0038404C" w:rsidRPr="00C76711" w:rsidRDefault="0038404C" w:rsidP="00C76711">
            <w:r>
              <w:t xml:space="preserve">Author name = </w:t>
            </w:r>
            <w:r w:rsidR="00EA7B46">
              <w:t>764</w:t>
            </w:r>
          </w:p>
        </w:tc>
        <w:tc>
          <w:tcPr>
            <w:tcW w:w="3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D9419" w14:textId="22BCCCA1" w:rsidR="00C76711" w:rsidRPr="00C76711" w:rsidRDefault="00EA7B46" w:rsidP="00C76711">
            <w:r>
              <w:t>Title is accepted as a numeric value, then user prompted for author name. Author name returns error message as name can’t be only numeric value.</w:t>
            </w:r>
          </w:p>
        </w:tc>
        <w:tc>
          <w:tcPr>
            <w:tcW w:w="4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7532D" w14:textId="5D449B18" w:rsidR="00C76711" w:rsidRPr="00C76711" w:rsidRDefault="008C6F0E" w:rsidP="00C76711">
            <w:r w:rsidRPr="008C6F0E"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2BFEC17C" wp14:editId="3C092CFA">
                  <wp:simplePos x="0" y="0"/>
                  <wp:positionH relativeFrom="column">
                    <wp:posOffset>203105</wp:posOffset>
                  </wp:positionH>
                  <wp:positionV relativeFrom="paragraph">
                    <wp:posOffset>26154</wp:posOffset>
                  </wp:positionV>
                  <wp:extent cx="4321175" cy="4283710"/>
                  <wp:effectExtent l="0" t="0" r="3175" b="2540"/>
                  <wp:wrapThrough wrapText="bothSides">
                    <wp:wrapPolygon edited="0">
                      <wp:start x="0" y="0"/>
                      <wp:lineTo x="0" y="21517"/>
                      <wp:lineTo x="21521" y="21517"/>
                      <wp:lineTo x="21521" y="0"/>
                      <wp:lineTo x="0" y="0"/>
                    </wp:wrapPolygon>
                  </wp:wrapThrough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1175" cy="4283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FF4142" w:rsidRPr="00C76711" w14:paraId="5B1C18B4" w14:textId="77777777" w:rsidTr="006B776A">
        <w:trPr>
          <w:trHeight w:val="1181"/>
        </w:trPr>
        <w:tc>
          <w:tcPr>
            <w:tcW w:w="1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D4736" w14:textId="7F88E45E" w:rsidR="00C76711" w:rsidRPr="00C76711" w:rsidRDefault="008C6F0E" w:rsidP="00C76711">
            <w:r>
              <w:t xml:space="preserve">Enter appropriate inputs and add last book to list. </w:t>
            </w:r>
            <w:r w:rsidR="002D0701">
              <w:t>User then selects option 4 to end program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D681E" w14:textId="77777777" w:rsidR="00C76711" w:rsidRDefault="002D0701" w:rsidP="00C76711">
            <w:r>
              <w:t>Title: The Chronicles of Testing</w:t>
            </w:r>
          </w:p>
          <w:p w14:paraId="53EDAC5D" w14:textId="77777777" w:rsidR="002D0701" w:rsidRDefault="002D0701" w:rsidP="00C76711">
            <w:r>
              <w:t>Author: Zulkifli Salami</w:t>
            </w:r>
          </w:p>
          <w:p w14:paraId="78B1D0C2" w14:textId="59581892" w:rsidR="002D0701" w:rsidRPr="00C76711" w:rsidRDefault="002D0701" w:rsidP="00C76711">
            <w:r>
              <w:t>Year: 2023</w:t>
            </w:r>
          </w:p>
        </w:tc>
        <w:tc>
          <w:tcPr>
            <w:tcW w:w="3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2A321" w14:textId="0B792160" w:rsidR="00C76711" w:rsidRPr="00C76711" w:rsidRDefault="00986425" w:rsidP="00C76711">
            <w:r>
              <w:t>Program runs successfully and closes when Quit option is selected.</w:t>
            </w:r>
          </w:p>
        </w:tc>
        <w:tc>
          <w:tcPr>
            <w:tcW w:w="4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9637E" w14:textId="2FA7B34E" w:rsidR="00C76711" w:rsidRDefault="00185407" w:rsidP="00C76711">
            <w:r w:rsidRPr="00185407"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0F5E86C8" wp14:editId="31FAD054">
                  <wp:simplePos x="0" y="0"/>
                  <wp:positionH relativeFrom="column">
                    <wp:posOffset>213360</wp:posOffset>
                  </wp:positionH>
                  <wp:positionV relativeFrom="paragraph">
                    <wp:posOffset>3175</wp:posOffset>
                  </wp:positionV>
                  <wp:extent cx="4345305" cy="3956685"/>
                  <wp:effectExtent l="0" t="0" r="0" b="5715"/>
                  <wp:wrapThrough wrapText="bothSides">
                    <wp:wrapPolygon edited="0">
                      <wp:start x="0" y="0"/>
                      <wp:lineTo x="0" y="21527"/>
                      <wp:lineTo x="21496" y="21527"/>
                      <wp:lineTo x="21496" y="0"/>
                      <wp:lineTo x="0" y="0"/>
                    </wp:wrapPolygon>
                  </wp:wrapThrough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5305" cy="3956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7258FE2E" w14:textId="28FDE785" w:rsidR="00185407" w:rsidRPr="00185407" w:rsidRDefault="00185407" w:rsidP="00185407">
            <w:pPr>
              <w:tabs>
                <w:tab w:val="left" w:pos="1910"/>
              </w:tabs>
            </w:pPr>
            <w:r>
              <w:tab/>
            </w:r>
          </w:p>
        </w:tc>
      </w:tr>
    </w:tbl>
    <w:p w14:paraId="3385F434" w14:textId="3A6CDFDE" w:rsidR="00AA2916" w:rsidRPr="00C76711" w:rsidRDefault="006B776A" w:rsidP="00C76711">
      <w:r w:rsidRPr="00C76711">
        <w:t xml:space="preserve"> </w:t>
      </w:r>
    </w:p>
    <w:sectPr w:rsidR="00AA2916" w:rsidRPr="00C76711">
      <w:footerReference w:type="default" r:id="rId18"/>
      <w:pgSz w:w="12240" w:h="15840"/>
      <w:pgMar w:top="785" w:right="719" w:bottom="708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2147E" w14:textId="77777777" w:rsidR="00F72AB6" w:rsidRDefault="00F72AB6" w:rsidP="00F72AB6">
      <w:pPr>
        <w:spacing w:after="0" w:line="240" w:lineRule="auto"/>
      </w:pPr>
      <w:r>
        <w:separator/>
      </w:r>
    </w:p>
  </w:endnote>
  <w:endnote w:type="continuationSeparator" w:id="0">
    <w:p w14:paraId="367D386F" w14:textId="77777777" w:rsidR="00F72AB6" w:rsidRDefault="00F72AB6" w:rsidP="00F72A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gona ExtraLight">
    <w:altName w:val="Sagona ExtraLight"/>
    <w:charset w:val="00"/>
    <w:family w:val="roman"/>
    <w:pitch w:val="variable"/>
    <w:sig w:usb0="8000002F" w:usb1="0000000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797877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0775ABE" w14:textId="6B1A3440" w:rsidR="00002F01" w:rsidRDefault="00002F0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9E9FDA" w14:textId="77777777" w:rsidR="00002F01" w:rsidRDefault="00002F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93913" w14:textId="77777777" w:rsidR="00F72AB6" w:rsidRDefault="00F72AB6" w:rsidP="00F72AB6">
      <w:pPr>
        <w:spacing w:after="0" w:line="240" w:lineRule="auto"/>
      </w:pPr>
      <w:r>
        <w:separator/>
      </w:r>
    </w:p>
  </w:footnote>
  <w:footnote w:type="continuationSeparator" w:id="0">
    <w:p w14:paraId="7C0D9B99" w14:textId="77777777" w:rsidR="00F72AB6" w:rsidRDefault="00F72AB6" w:rsidP="00F72A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1F1B1D"/>
    <w:multiLevelType w:val="hybridMultilevel"/>
    <w:tmpl w:val="64408284"/>
    <w:lvl w:ilvl="0" w:tplc="46A0D32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676808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DM1MDc3NDKyNDBS0lEKTi0uzszPAykwrAUAF8zPIywAAAA="/>
  </w:docVars>
  <w:rsids>
    <w:rsidRoot w:val="00AA2916"/>
    <w:rsid w:val="00002F01"/>
    <w:rsid w:val="000370C6"/>
    <w:rsid w:val="0007100F"/>
    <w:rsid w:val="00150DF7"/>
    <w:rsid w:val="00184CCC"/>
    <w:rsid w:val="00185407"/>
    <w:rsid w:val="00246A32"/>
    <w:rsid w:val="00284548"/>
    <w:rsid w:val="002B5F11"/>
    <w:rsid w:val="002D0701"/>
    <w:rsid w:val="00323BC5"/>
    <w:rsid w:val="0038404C"/>
    <w:rsid w:val="003C09C6"/>
    <w:rsid w:val="004703B0"/>
    <w:rsid w:val="00516F6E"/>
    <w:rsid w:val="005361E4"/>
    <w:rsid w:val="00541C1B"/>
    <w:rsid w:val="00570236"/>
    <w:rsid w:val="00591F62"/>
    <w:rsid w:val="005A1D66"/>
    <w:rsid w:val="00655EA8"/>
    <w:rsid w:val="006B5CF7"/>
    <w:rsid w:val="006B776A"/>
    <w:rsid w:val="00725A9A"/>
    <w:rsid w:val="007A0146"/>
    <w:rsid w:val="007A5CD9"/>
    <w:rsid w:val="007E4EEE"/>
    <w:rsid w:val="008666A8"/>
    <w:rsid w:val="008C6F0E"/>
    <w:rsid w:val="008E06B9"/>
    <w:rsid w:val="00904F3A"/>
    <w:rsid w:val="00933771"/>
    <w:rsid w:val="00982821"/>
    <w:rsid w:val="00986425"/>
    <w:rsid w:val="00A550F6"/>
    <w:rsid w:val="00AA2916"/>
    <w:rsid w:val="00AA5461"/>
    <w:rsid w:val="00AC2788"/>
    <w:rsid w:val="00AE676B"/>
    <w:rsid w:val="00B954D9"/>
    <w:rsid w:val="00BB1ADF"/>
    <w:rsid w:val="00BD6C13"/>
    <w:rsid w:val="00C33C91"/>
    <w:rsid w:val="00C3784D"/>
    <w:rsid w:val="00C63F3C"/>
    <w:rsid w:val="00C76711"/>
    <w:rsid w:val="00CE4935"/>
    <w:rsid w:val="00D24710"/>
    <w:rsid w:val="00D704E6"/>
    <w:rsid w:val="00DA1C74"/>
    <w:rsid w:val="00DB0E15"/>
    <w:rsid w:val="00DD587F"/>
    <w:rsid w:val="00E01D9E"/>
    <w:rsid w:val="00E36737"/>
    <w:rsid w:val="00EA7B46"/>
    <w:rsid w:val="00F72AB6"/>
    <w:rsid w:val="00FD5DBF"/>
    <w:rsid w:val="00FF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088E4"/>
  <w15:docId w15:val="{15CCA205-8DCF-421E-8D64-97A37D33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711"/>
  </w:style>
  <w:style w:type="paragraph" w:styleId="Heading1">
    <w:name w:val="heading 1"/>
    <w:basedOn w:val="Normal"/>
    <w:next w:val="Normal"/>
    <w:link w:val="Heading1Char"/>
    <w:uiPriority w:val="9"/>
    <w:qFormat/>
    <w:rsid w:val="00C7671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21730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671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32348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671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32348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671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32348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67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3234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671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21730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671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2173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671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21730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671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21730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76711"/>
    <w:rPr>
      <w:rFonts w:asciiTheme="majorHAnsi" w:eastAsiaTheme="majorEastAsia" w:hAnsiTheme="majorHAnsi" w:cstheme="majorBidi"/>
      <w:color w:val="021730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76711"/>
    <w:rPr>
      <w:rFonts w:asciiTheme="majorHAnsi" w:eastAsiaTheme="majorEastAsia" w:hAnsiTheme="majorHAnsi" w:cstheme="majorBidi"/>
      <w:color w:val="032348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6711"/>
    <w:rPr>
      <w:rFonts w:asciiTheme="majorHAnsi" w:eastAsiaTheme="majorEastAsia" w:hAnsiTheme="majorHAnsi" w:cstheme="majorBidi"/>
      <w:color w:val="032348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6711"/>
    <w:rPr>
      <w:rFonts w:asciiTheme="majorHAnsi" w:eastAsiaTheme="majorEastAsia" w:hAnsiTheme="majorHAnsi" w:cstheme="majorBidi"/>
      <w:color w:val="032348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6711"/>
    <w:rPr>
      <w:rFonts w:asciiTheme="majorHAnsi" w:eastAsiaTheme="majorEastAsia" w:hAnsiTheme="majorHAnsi" w:cstheme="majorBidi"/>
      <w:caps/>
      <w:color w:val="03234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6711"/>
    <w:rPr>
      <w:rFonts w:asciiTheme="majorHAnsi" w:eastAsiaTheme="majorEastAsia" w:hAnsiTheme="majorHAnsi" w:cstheme="majorBidi"/>
      <w:i/>
      <w:iCs/>
      <w:caps/>
      <w:color w:val="021730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6711"/>
    <w:rPr>
      <w:rFonts w:asciiTheme="majorHAnsi" w:eastAsiaTheme="majorEastAsia" w:hAnsiTheme="majorHAnsi" w:cstheme="majorBidi"/>
      <w:b/>
      <w:bCs/>
      <w:color w:val="02173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6711"/>
    <w:rPr>
      <w:rFonts w:asciiTheme="majorHAnsi" w:eastAsiaTheme="majorEastAsia" w:hAnsiTheme="majorHAnsi" w:cstheme="majorBidi"/>
      <w:b/>
      <w:bCs/>
      <w:i/>
      <w:iCs/>
      <w:color w:val="021730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6711"/>
    <w:rPr>
      <w:rFonts w:asciiTheme="majorHAnsi" w:eastAsiaTheme="majorEastAsia" w:hAnsiTheme="majorHAnsi" w:cstheme="majorBidi"/>
      <w:i/>
      <w:iCs/>
      <w:color w:val="021730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76711"/>
    <w:pPr>
      <w:spacing w:line="240" w:lineRule="auto"/>
    </w:pPr>
    <w:rPr>
      <w:b/>
      <w:bCs/>
      <w:smallCaps/>
      <w:color w:val="146194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C7671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46194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76711"/>
    <w:rPr>
      <w:rFonts w:asciiTheme="majorHAnsi" w:eastAsiaTheme="majorEastAsia" w:hAnsiTheme="majorHAnsi" w:cstheme="majorBidi"/>
      <w:caps/>
      <w:color w:val="146194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671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052F61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6711"/>
    <w:rPr>
      <w:rFonts w:asciiTheme="majorHAnsi" w:eastAsiaTheme="majorEastAsia" w:hAnsiTheme="majorHAnsi" w:cstheme="majorBidi"/>
      <w:color w:val="052F61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76711"/>
    <w:rPr>
      <w:b/>
      <w:bCs/>
    </w:rPr>
  </w:style>
  <w:style w:type="character" w:styleId="Emphasis">
    <w:name w:val="Emphasis"/>
    <w:basedOn w:val="DefaultParagraphFont"/>
    <w:uiPriority w:val="20"/>
    <w:qFormat/>
    <w:rsid w:val="00C76711"/>
    <w:rPr>
      <w:i/>
      <w:iCs/>
    </w:rPr>
  </w:style>
  <w:style w:type="paragraph" w:styleId="NoSpacing">
    <w:name w:val="No Spacing"/>
    <w:uiPriority w:val="1"/>
    <w:qFormat/>
    <w:rsid w:val="00C7671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76711"/>
    <w:pPr>
      <w:spacing w:before="120" w:after="120"/>
      <w:ind w:left="720"/>
    </w:pPr>
    <w:rPr>
      <w:color w:val="146194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76711"/>
    <w:rPr>
      <w:color w:val="146194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671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46194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6711"/>
    <w:rPr>
      <w:rFonts w:asciiTheme="majorHAnsi" w:eastAsiaTheme="majorEastAsia" w:hAnsiTheme="majorHAnsi" w:cstheme="majorBidi"/>
      <w:color w:val="146194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7671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7671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7671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76711"/>
    <w:rPr>
      <w:b/>
      <w:bCs/>
      <w:smallCaps/>
      <w:color w:val="146194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7671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6711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C767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711"/>
  </w:style>
  <w:style w:type="paragraph" w:styleId="Footer">
    <w:name w:val="footer"/>
    <w:basedOn w:val="Normal"/>
    <w:link w:val="FooterChar"/>
    <w:uiPriority w:val="99"/>
    <w:unhideWhenUsed/>
    <w:rsid w:val="00C767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711"/>
  </w:style>
  <w:style w:type="paragraph" w:styleId="ListParagraph">
    <w:name w:val="List Paragraph"/>
    <w:basedOn w:val="Normal"/>
    <w:uiPriority w:val="34"/>
    <w:qFormat/>
    <w:rsid w:val="00184C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W2023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W2023">
      <a:majorFont>
        <a:latin typeface="Sagona ExtraLight"/>
        <a:ea typeface=""/>
        <a:cs typeface=""/>
      </a:majorFont>
      <a:minorFont>
        <a:latin typeface="Segoe UI Light"/>
        <a:ea typeface=""/>
        <a:cs typeface="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425</Words>
  <Characters>2429</Characters>
  <Application>Microsoft Office Word</Application>
  <DocSecurity>0</DocSecurity>
  <Lines>20</Lines>
  <Paragraphs>5</Paragraphs>
  <ScaleCrop>false</ScaleCrop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</dc:creator>
  <cp:keywords/>
  <cp:lastModifiedBy>Zulkifli Salami</cp:lastModifiedBy>
  <cp:revision>3</cp:revision>
  <dcterms:created xsi:type="dcterms:W3CDTF">2023-03-12T19:05:00Z</dcterms:created>
  <dcterms:modified xsi:type="dcterms:W3CDTF">2023-03-12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50e645bf157e69590fdf29538714b96b60d1799cb7db3eb48af849d5a1ca09</vt:lpwstr>
  </property>
</Properties>
</file>